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7A80BD9E" w:rsidR="00EE490F" w:rsidRPr="009705FA" w:rsidRDefault="00EE490F" w:rsidP="0094207A">
      <w:pPr>
        <w:bidi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58B54C3B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color w:val="52B5C2"/>
                  <w:sz w:val="28"/>
                  <w:szCs w:val="28"/>
                </w:rPr>
                <w:id w:val="-878232200"/>
                <w:placeholder>
                  <w:docPart w:val="DefaultPlaceholder_-1854013440"/>
                </w:placeholder>
                <w:text/>
              </w:sdtPr>
              <w:sdtContent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>CourseTitle</w:t>
                </w:r>
                <w:proofErr w:type="spellEnd"/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} 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5E62A03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urseCod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5B908A5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Program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5606D81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t xml:space="preserve"> </w:t>
                </w:r>
                <w:r w:rsidR="008B6DC7">
                  <w:rPr>
                    <w:rStyle w:val="Style1Char"/>
                    <w:rFonts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Department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D1E3350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llege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332A643" w:rsidR="00D7486B" w:rsidRPr="009705FA" w:rsidRDefault="00D7486B" w:rsidP="008B6DC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Institution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6834A9FF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VersionNo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6FC4245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52B5C2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LastRevisionDate</w:t>
                </w:r>
                <w:proofErr w:type="spellEnd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809"/>
        <w:gridCol w:w="1810"/>
        <w:gridCol w:w="905"/>
        <w:gridCol w:w="904"/>
        <w:gridCol w:w="1810"/>
        <w:gridCol w:w="1810"/>
      </w:tblGrid>
      <w:tr w:rsidR="000A1BC7" w:rsidRPr="0039498A" w14:paraId="7EE7EB00" w14:textId="77777777" w:rsidTr="00495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5E015BEA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{</w:t>
            </w:r>
            <w:proofErr w:type="spellStart"/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Credit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H</w:t>
            </w:r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ours</w:t>
            </w:r>
            <w:proofErr w:type="spellEnd"/>
            <w:r w:rsidR="008C142E">
              <w:rPr>
                <w:rFonts w:asciiTheme="minorHAnsi" w:hAnsiTheme="minorHAnsi" w:cstheme="minorHAnsi"/>
                <w:sz w:val="28"/>
                <w:szCs w:val="28"/>
              </w:rPr>
              <w:t>}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0A1BC7" w:rsidRPr="0039498A" w14:paraId="0F24B70D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0AC340AB" w:rsidR="000A1BC7" w:rsidRPr="00474C99" w:rsidRDefault="008C142E" w:rsidP="008C142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F94A8CD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051CAD29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382BB052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474C99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495E58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01007CE0" w:rsidR="000A1BC7" w:rsidRPr="00474C99" w:rsidRDefault="008C142E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5499D754" w:rsidR="000A1BC7" w:rsidRPr="00474C99" w:rsidRDefault="008C142E" w:rsidP="008C142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530108C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0A1BC7" w:rsidRPr="0039498A" w14:paraId="5147AA28" w14:textId="77777777" w:rsidTr="00495E58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1F940013" w:rsidR="000A1BC7" w:rsidRPr="00273092" w:rsidRDefault="008C142E" w:rsidP="008C142E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generalDescription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495E58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69E0DC44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1}</w:t>
            </w: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D0E5AD0" w14:textId="4C636273" w:rsidR="00474C99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2}</w:t>
            </w: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395F7A70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MainObjective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</w:tbl>
    <w:tbl>
      <w:tblPr>
        <w:tblpPr w:leftFromText="180" w:rightFromText="180" w:vertAnchor="text" w:horzAnchor="margin" w:tblpY="431"/>
        <w:tblW w:w="9605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3513"/>
        <w:gridCol w:w="2614"/>
        <w:gridCol w:w="2614"/>
      </w:tblGrid>
      <w:tr w:rsidR="00273092" w:rsidRPr="003B6DF4" w14:paraId="0E12658B" w14:textId="77777777" w:rsidTr="00273092">
        <w:trPr>
          <w:tblHeader/>
          <w:tblCellSpacing w:w="7" w:type="dxa"/>
        </w:trPr>
        <w:tc>
          <w:tcPr>
            <w:tcW w:w="843" w:type="dxa"/>
            <w:shd w:val="clear" w:color="auto" w:fill="4C3D8E"/>
            <w:vAlign w:val="center"/>
          </w:tcPr>
          <w:p w14:paraId="758DC916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499" w:type="dxa"/>
            <w:shd w:val="clear" w:color="auto" w:fill="4C3D8E"/>
            <w:vAlign w:val="center"/>
          </w:tcPr>
          <w:p w14:paraId="5B683518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7C9CD55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593" w:type="dxa"/>
            <w:shd w:val="clear" w:color="auto" w:fill="4C3D8E"/>
            <w:vAlign w:val="center"/>
          </w:tcPr>
          <w:p w14:paraId="23D71A23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273092" w:rsidRPr="003B6DF4" w14:paraId="75BEB071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F2F2F2" w:themeFill="background1" w:themeFillShade="F2"/>
            <w:vAlign w:val="center"/>
          </w:tcPr>
          <w:p w14:paraId="72CE3B24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499" w:type="dxa"/>
            <w:shd w:val="clear" w:color="auto" w:fill="F2F2F2" w:themeFill="background1" w:themeFillShade="F2"/>
          </w:tcPr>
          <w:p w14:paraId="6CBFD660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6901C49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1}</w:t>
            </w:r>
          </w:p>
        </w:tc>
        <w:tc>
          <w:tcPr>
            <w:tcW w:w="2593" w:type="dxa"/>
            <w:shd w:val="clear" w:color="auto" w:fill="F2F2F2" w:themeFill="background1" w:themeFillShade="F2"/>
            <w:vAlign w:val="center"/>
          </w:tcPr>
          <w:p w14:paraId="3199D64A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1}</w:t>
            </w:r>
          </w:p>
        </w:tc>
      </w:tr>
      <w:tr w:rsidR="00273092" w:rsidRPr="003B6DF4" w14:paraId="266DE554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D9D9D9" w:themeFill="background1" w:themeFillShade="D9"/>
            <w:vAlign w:val="center"/>
          </w:tcPr>
          <w:p w14:paraId="2F83DDE8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499" w:type="dxa"/>
            <w:shd w:val="clear" w:color="auto" w:fill="D9D9D9" w:themeFill="background1" w:themeFillShade="D9"/>
          </w:tcPr>
          <w:p w14:paraId="70E4D4AF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5C041C0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D9D9D9" w:themeFill="background1" w:themeFillShade="D9"/>
            <w:vAlign w:val="center"/>
          </w:tcPr>
          <w:p w14:paraId="0BA7261D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2</w:t>
            </w:r>
            <w:r w:rsidRPr="00474C99">
              <w:rPr>
                <w:rFonts w:cstheme="minorHAnsi"/>
              </w:rPr>
              <w:t>}</w:t>
            </w:r>
          </w:p>
        </w:tc>
      </w:tr>
      <w:tr w:rsidR="00273092" w:rsidRPr="003B6DF4" w14:paraId="29F8FC0B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F2F2F2" w:themeFill="background1" w:themeFillShade="F2"/>
            <w:vAlign w:val="center"/>
          </w:tcPr>
          <w:p w14:paraId="6103833B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499" w:type="dxa"/>
            <w:shd w:val="clear" w:color="auto" w:fill="F2F2F2" w:themeFill="background1" w:themeFillShade="F2"/>
          </w:tcPr>
          <w:p w14:paraId="5ECE65B8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F212447" w14:textId="77777777" w:rsidR="00273092" w:rsidRPr="00DB0E18" w:rsidRDefault="00273092" w:rsidP="00273092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257988DE" w14:textId="77777777" w:rsidR="00273092" w:rsidRPr="00DB0E18" w:rsidRDefault="00273092" w:rsidP="00273092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428474A8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F2F2F2" w:themeFill="background1" w:themeFillShade="F2"/>
            <w:vAlign w:val="center"/>
          </w:tcPr>
          <w:p w14:paraId="6E7C19DC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3</w:t>
            </w:r>
            <w:r w:rsidRPr="00474C99">
              <w:rPr>
                <w:rFonts w:cstheme="minorHAnsi"/>
              </w:rPr>
              <w:t>}</w:t>
            </w:r>
          </w:p>
        </w:tc>
      </w:tr>
      <w:tr w:rsidR="00273092" w:rsidRPr="003B6DF4" w14:paraId="35DDDC55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D9D9D9" w:themeFill="background1" w:themeFillShade="D9"/>
            <w:vAlign w:val="center"/>
          </w:tcPr>
          <w:p w14:paraId="4FE9F3DB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499" w:type="dxa"/>
            <w:shd w:val="clear" w:color="auto" w:fill="D9D9D9" w:themeFill="background1" w:themeFillShade="D9"/>
          </w:tcPr>
          <w:p w14:paraId="5D3D0BCC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09FA78E4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D9D9D9" w:themeFill="background1" w:themeFillShade="D9"/>
            <w:vAlign w:val="center"/>
          </w:tcPr>
          <w:p w14:paraId="68FC65E4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4</w:t>
            </w:r>
            <w:r w:rsidRPr="00474C99">
              <w:rPr>
                <w:rFonts w:cstheme="minorHAnsi"/>
              </w:rPr>
              <w:t>}</w:t>
            </w:r>
          </w:p>
        </w:tc>
      </w:tr>
    </w:tbl>
    <w:p w14:paraId="4A9A490C" w14:textId="279497DE" w:rsidR="000A1BC7" w:rsidRPr="003B6DF4" w:rsidRDefault="000A1BC7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GridTable4-Accent3"/>
        <w:tblW w:w="96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2"/>
        <w:gridCol w:w="6707"/>
        <w:gridCol w:w="2041"/>
      </w:tblGrid>
      <w:tr w:rsidR="00FE0E65" w:rsidRPr="009705FA" w14:paraId="39A689B4" w14:textId="77777777" w:rsidTr="00FE0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BE21AED" w14:textId="5555FA9D" w:rsidR="00FE0E65" w:rsidRPr="009705FA" w:rsidRDefault="00FE0E65" w:rsidP="00FE0E65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0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C2FD87B" w14:textId="5E98C2F5" w:rsidR="00FE0E65" w:rsidRPr="009A19DC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41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85B8268" w14:textId="2639A9CB" w:rsidR="00FE0E65" w:rsidRPr="009705FA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Contact Hours</w:t>
            </w:r>
          </w:p>
        </w:tc>
      </w:tr>
      <w:tr w:rsidR="00FE0E65" w:rsidRPr="009705FA" w14:paraId="501E6B22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vAlign w:val="center"/>
          </w:tcPr>
          <w:p w14:paraId="44FD8187" w14:textId="77777777" w:rsidR="00FE0E65" w:rsidRPr="00FE0E65" w:rsidRDefault="00FE0E65" w:rsidP="00FE0E65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707" w:type="dxa"/>
            <w:vAlign w:val="center"/>
          </w:tcPr>
          <w:p w14:paraId="4C5EE84A" w14:textId="559380FD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b/>
                <w:bCs/>
                <w:sz w:val="24"/>
                <w:szCs w:val="24"/>
              </w:rPr>
              <w:t>{#ContactHours}</w:t>
            </w:r>
            <w:r>
              <w:rPr>
                <w:rFonts w:cstheme="minorHAnsi"/>
                <w:b/>
                <w:bCs/>
                <w:sz w:val="24"/>
                <w:szCs w:val="24"/>
              </w:rPr>
              <w:t>{</w:t>
            </w:r>
            <w:r w:rsidRPr="001F5312">
              <w:rPr>
                <w:rFonts w:cstheme="minorHAnsi"/>
                <w:b/>
                <w:bCs/>
                <w:sz w:val="24"/>
                <w:szCs w:val="24"/>
              </w:rPr>
              <w:t>Activity</w:t>
            </w:r>
            <w:r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  <w:tc>
          <w:tcPr>
            <w:tcW w:w="2041" w:type="dxa"/>
            <w:vAlign w:val="center"/>
          </w:tcPr>
          <w:p w14:paraId="235D5F51" w14:textId="1D04011B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Hours</w:t>
            </w: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/</w:t>
            </w:r>
            <w:proofErr w:type="spellStart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FE0E65" w:rsidRPr="009705FA" w14:paraId="629BDB9D" w14:textId="77777777" w:rsidTr="00FE0E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shd w:val="clear" w:color="auto" w:fill="52B5C2"/>
            <w:vAlign w:val="center"/>
          </w:tcPr>
          <w:p w14:paraId="2BD02E38" w14:textId="77777777" w:rsidR="00FE0E65" w:rsidRPr="00FE0E65" w:rsidRDefault="00FE0E65" w:rsidP="00FE0E65">
            <w:pPr>
              <w:ind w:left="426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707" w:type="dxa"/>
            <w:shd w:val="clear" w:color="auto" w:fill="52B5C2"/>
            <w:vAlign w:val="center"/>
          </w:tcPr>
          <w:p w14:paraId="6C89EF76" w14:textId="5707A2D5" w:rsidR="00FE0E65" w:rsidRPr="00B9554B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41" w:type="dxa"/>
            <w:shd w:val="clear" w:color="auto" w:fill="52B5C2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FE0E65" w:rsidRPr="00474C99" w14:paraId="3E42772A" w14:textId="77777777" w:rsidTr="006748B8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22C01716" w14:textId="77777777" w:rsidR="00FE0E65" w:rsidRPr="00D52A2F" w:rsidRDefault="00FE0E65" w:rsidP="00FE0E65">
                  <w:pPr>
                    <w:spacing w:after="0" w:line="240" w:lineRule="auto"/>
                    <w:jc w:val="center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</w:pPr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{</w:t>
                  </w:r>
                  <w:proofErr w:type="spellStart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ContactHoursTotalHours</w:t>
                  </w:r>
                  <w:proofErr w:type="spellEnd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}</w:t>
                  </w:r>
                </w:p>
              </w:tc>
            </w:tr>
          </w:tbl>
          <w:p w14:paraId="5E28E9BD" w14:textId="77777777" w:rsidR="00FE0E65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Style w:val="GridTable4-Accent3"/>
        <w:tblW w:w="9605" w:type="dxa"/>
        <w:tblLayout w:type="fixed"/>
        <w:tblLook w:val="04A0" w:firstRow="1" w:lastRow="0" w:firstColumn="1" w:lastColumn="0" w:noHBand="0" w:noVBand="1"/>
      </w:tblPr>
      <w:tblGrid>
        <w:gridCol w:w="902"/>
        <w:gridCol w:w="2326"/>
        <w:gridCol w:w="2485"/>
        <w:gridCol w:w="2090"/>
        <w:gridCol w:w="1802"/>
      </w:tblGrid>
      <w:tr w:rsidR="006C7B90" w:rsidRPr="009705FA" w14:paraId="01D21B76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6CB26889" w14:textId="157F74FF" w:rsidR="000C3B90" w:rsidRPr="009705FA" w:rsidRDefault="000C3B90" w:rsidP="0050519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1361384C" w14:textId="7D22A5A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E2656CC" w14:textId="1BAD5A7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2FDCBD48" w14:textId="222F913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2563F95" w14:textId="12F6847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47439A8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B41C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103120" w14:textId="1049A11A" w:rsidR="006E3A65" w:rsidRPr="00B41CFD" w:rsidRDefault="006E3A65" w:rsidP="00B41CFD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28395DEF" w14:textId="4B652E8B" w:rsidR="006E3A65" w:rsidRPr="003C6EDA" w:rsidRDefault="00B41CFD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="006B774F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6B774F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="006B774F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BD57457" w14:textId="721D6AAB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06DCF145" w14:textId="7EB5F709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6520985D" w14:textId="46AE3DCA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6E3A65" w:rsidRPr="009705FA" w14:paraId="6ECE3C3F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A6263F4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B41CFD" w:rsidRPr="009705FA" w14:paraId="7E4151D5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78EA3E36" w14:textId="22432186" w:rsidR="003D75DB" w:rsidRPr="00B41CFD" w:rsidRDefault="003D75DB" w:rsidP="00B41CFD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4D618B3D" w14:textId="6A47169E" w:rsidR="003D75DB" w:rsidRPr="0006604A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2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227731C" w14:textId="48DE2B89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2E77CBBF" w14:textId="3A216622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44D0184E" w14:textId="257E18E5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6E3A65" w:rsidRPr="009705FA" w14:paraId="2EE7B443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025010B2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B41CFD" w:rsidRPr="009705FA" w14:paraId="631410A3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9FB2A83" w14:textId="45C0E397" w:rsidR="003D75DB" w:rsidRPr="00DE37E9" w:rsidRDefault="003D75DB" w:rsidP="00DE37E9">
            <w:pPr>
              <w:pStyle w:val="ListParagraph"/>
              <w:numPr>
                <w:ilvl w:val="0"/>
                <w:numId w:val="41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3CD38C32" w14:textId="3B3AD1B2" w:rsidR="003D75DB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3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39A919A" w14:textId="63505710" w:rsidR="00495E58" w:rsidRPr="003C6EDA" w:rsidRDefault="00495E58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D06249" w14:textId="5153C8D1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64578434" w14:textId="712663C5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C779822" w14:textId="1CA7015D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Style w:val="GridTable4-Accent3"/>
        <w:tblW w:w="96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2"/>
        <w:gridCol w:w="6901"/>
        <w:gridCol w:w="1802"/>
      </w:tblGrid>
      <w:tr w:rsidR="00F04222" w:rsidRPr="009705FA" w14:paraId="388E98FF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DE9DEBC" w14:textId="73A133C7" w:rsidR="00F04222" w:rsidRPr="009705FA" w:rsidRDefault="00F04222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117B3F5" w14:textId="05BD29C2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55F6ABD" w14:textId="23DC6979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F04222" w:rsidRPr="009705FA" w14:paraId="291E2E87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4B382580" w14:textId="361C5B20" w:rsidR="00F04222" w:rsidRPr="00DE37E9" w:rsidRDefault="00F04222" w:rsidP="00FE0E6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  <w:vAlign w:val="center"/>
          </w:tcPr>
          <w:p w14:paraId="6ACB0195" w14:textId="2D74306D" w:rsidR="00F04222" w:rsidRPr="003C6EDA" w:rsidRDefault="00DE37E9" w:rsidP="00495E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495E58" w:rsidRPr="00495E58">
              <w:rPr>
                <w:rFonts w:cstheme="minorHAnsi"/>
                <w:sz w:val="24"/>
                <w:szCs w:val="24"/>
              </w:rPr>
              <w:t>ContentTable</w:t>
            </w:r>
            <w:r w:rsidR="0006604A"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  <w:vAlign w:val="center"/>
          </w:tcPr>
          <w:p w14:paraId="090893E3" w14:textId="703442FD" w:rsidR="00F04222" w:rsidRPr="003C6EDA" w:rsidRDefault="0006604A" w:rsidP="00495E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="00495E58"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F04222" w:rsidRPr="009705FA" w14:paraId="1687EAE4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1" w:type="dxa"/>
            <w:gridSpan w:val="2"/>
            <w:shd w:val="clear" w:color="auto" w:fill="52B5C2"/>
            <w:vAlign w:val="center"/>
          </w:tcPr>
          <w:p w14:paraId="2DBF9CDE" w14:textId="03810BDB" w:rsidR="00F04222" w:rsidRPr="009A19DC" w:rsidRDefault="00F04222" w:rsidP="009A19DC">
            <w:pPr>
              <w:spacing w:before="40" w:after="40"/>
              <w:jc w:val="center"/>
              <w:rPr>
                <w:rFonts w:cstheme="minorHAnsi"/>
                <w:b/>
                <w:bCs w:val="0"/>
                <w:sz w:val="24"/>
                <w:szCs w:val="24"/>
              </w:rPr>
            </w:pPr>
            <w:r w:rsidRPr="009A19DC"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799" w:type="dxa"/>
            <w:shd w:val="clear" w:color="auto" w:fill="52B5C2"/>
            <w:vAlign w:val="center"/>
          </w:tcPr>
          <w:p w14:paraId="2AF1BA61" w14:textId="4E7E6268" w:rsidR="00F04222" w:rsidRPr="009A19DC" w:rsidRDefault="00F04222" w:rsidP="00495E5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="00495E58" w:rsidRPr="00495E58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3760D5B7" w14:textId="53115B8B" w:rsidR="009A19DC" w:rsidRPr="009A19DC" w:rsidRDefault="00080A29" w:rsidP="009A19DC">
      <w:pPr>
        <w:pStyle w:val="Heading1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7" w:name="_Ref115691976"/>
      <w:bookmarkStart w:id="8" w:name="_Toc13815835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D. </w:t>
      </w:r>
      <w:bookmarkEnd w:id="7"/>
      <w:r w:rsidR="008B0704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Style w:val="GridTable4-Accent3"/>
        <w:tblW w:w="960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63"/>
        <w:gridCol w:w="4785"/>
        <w:gridCol w:w="1519"/>
        <w:gridCol w:w="2639"/>
      </w:tblGrid>
      <w:tr w:rsidR="009A19DC" w:rsidRPr="009705FA" w14:paraId="4204BA2A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712A503" w14:textId="77777777" w:rsidR="009A19DC" w:rsidRPr="009705FA" w:rsidRDefault="009A19DC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5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F07018C" w14:textId="6B782F58" w:rsidR="009A19DC" w:rsidRPr="009A19DC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9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9150CE3" w14:textId="77777777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1512713" w14:textId="379C6850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3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154EC94" w14:textId="58747C5C" w:rsidR="009A19DC" w:rsidRPr="009705FA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A19DC" w:rsidRPr="009705FA" w14:paraId="76A15CBF" w14:textId="77777777" w:rsidTr="00B955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4A66B346" w14:textId="58DAE729" w:rsidR="009A19DC" w:rsidRPr="00B9554B" w:rsidRDefault="009A19DC" w:rsidP="00FE0E65">
            <w:pPr>
              <w:pStyle w:val="ListParagraph"/>
              <w:numPr>
                <w:ilvl w:val="0"/>
                <w:numId w:val="45"/>
              </w:numPr>
              <w:ind w:left="26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5" w:type="dxa"/>
            <w:vAlign w:val="center"/>
          </w:tcPr>
          <w:p w14:paraId="61421A80" w14:textId="74564399" w:rsidR="009A19DC" w:rsidRPr="003C6EDA" w:rsidRDefault="00B9554B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sz w:val="24"/>
                <w:szCs w:val="24"/>
              </w:rPr>
              <w:t>{#Assessm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06604A" w:rsidRPr="0006604A">
              <w:rPr>
                <w:rFonts w:cstheme="minorHAnsi"/>
                <w:sz w:val="24"/>
                <w:szCs w:val="24"/>
              </w:rPr>
              <w:t>AssessmentActivities</w:t>
            </w:r>
            <w:r w:rsidR="0006604A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19" w:type="dxa"/>
            <w:vAlign w:val="center"/>
          </w:tcPr>
          <w:p w14:paraId="60F87259" w14:textId="04656CDC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iming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39" w:type="dxa"/>
            <w:vAlign w:val="center"/>
          </w:tcPr>
          <w:p w14:paraId="3647AC14" w14:textId="6BE7E499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Percentage</w:t>
            </w:r>
            <w:r>
              <w:rPr>
                <w:rFonts w:cstheme="minorHAnsi"/>
                <w:sz w:val="24"/>
                <w:szCs w:val="24"/>
              </w:rPr>
              <w:t>Of</w:t>
            </w:r>
            <w:r w:rsidRPr="0006604A">
              <w:rPr>
                <w:rFonts w:cstheme="minorHAnsi"/>
                <w:sz w:val="24"/>
                <w:szCs w:val="24"/>
              </w:rPr>
              <w:t>Assessm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06604A">
              <w:rPr>
                <w:rFonts w:cstheme="minorHAnsi"/>
                <w:sz w:val="24"/>
                <w:szCs w:val="24"/>
              </w:rPr>
              <w:t>nt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  <w:r w:rsidRPr="0006604A">
              <w:rPr>
                <w:rFonts w:cstheme="minorHAnsi"/>
                <w:sz w:val="24"/>
                <w:szCs w:val="24"/>
              </w:rPr>
              <w:t>{</w:t>
            </w:r>
            <w:r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able</w:t>
            </w:r>
            <w:proofErr w:type="spellEnd"/>
            <w:r w:rsidRPr="0006604A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E. Learning Resources and </w:t>
      </w:r>
      <w:bookmarkEnd w:id="9"/>
      <w:bookmarkEnd w:id="10"/>
      <w:r w:rsidR="00D810DD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C99F5DE" w:rsidR="00D8287E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65CBA0A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2F74EB99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5AFBE5D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38C9272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5C0CF98F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3A9DC38A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DFB2B7B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C84D7D5" w14:textId="4B334A8F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7F58D653" w14:textId="38E6F8B8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5740896B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7CE9C1AB" w14:textId="14174475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ab/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5CAA40FE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1644584C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1F024043" w14:textId="6CBCF9A3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B516E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3BCC73C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F90A885" w14:textId="197A5B22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214CC6FB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4F20C25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7E88B7B" w14:textId="18C0C4BD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1F3BAB21" w14:textId="4F8220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. Specification Approval Data</w:t>
      </w:r>
      <w:bookmarkEnd w:id="17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1ABC7A96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{CouncilCommittee}</w:t>
            </w: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760D6647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ReferenceNumber}</w:t>
            </w: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2C18ECB" w:rsidR="00A44627" w:rsidRPr="009705FA" w:rsidRDefault="00DA2D25" w:rsidP="00DA2D2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7F251A" w14:textId="77777777" w:rsidR="008F758C" w:rsidRDefault="008F758C" w:rsidP="00EE490F">
      <w:pPr>
        <w:spacing w:after="0" w:line="240" w:lineRule="auto"/>
      </w:pPr>
      <w:r>
        <w:separator/>
      </w:r>
    </w:p>
  </w:endnote>
  <w:endnote w:type="continuationSeparator" w:id="0">
    <w:p w14:paraId="1A56A41D" w14:textId="77777777" w:rsidR="008F758C" w:rsidRDefault="008F758C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8D357" w14:textId="77777777" w:rsidR="008F758C" w:rsidRDefault="008F758C" w:rsidP="00EE490F">
      <w:pPr>
        <w:spacing w:after="0" w:line="240" w:lineRule="auto"/>
      </w:pPr>
      <w:r>
        <w:separator/>
      </w:r>
    </w:p>
  </w:footnote>
  <w:footnote w:type="continuationSeparator" w:id="0">
    <w:p w14:paraId="3E06C5B9" w14:textId="77777777" w:rsidR="008F758C" w:rsidRDefault="008F758C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B2CFC"/>
    <w:multiLevelType w:val="hybridMultilevel"/>
    <w:tmpl w:val="D2EE76A8"/>
    <w:lvl w:ilvl="0" w:tplc="FFFFFFFF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9242F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5EEE447A"/>
    <w:lvl w:ilvl="0" w:tplc="72942F7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40"/>
  </w:num>
  <w:num w:numId="2" w16cid:durableId="1459058970">
    <w:abstractNumId w:val="33"/>
  </w:num>
  <w:num w:numId="3" w16cid:durableId="830408737">
    <w:abstractNumId w:val="41"/>
  </w:num>
  <w:num w:numId="4" w16cid:durableId="1391417841">
    <w:abstractNumId w:val="44"/>
  </w:num>
  <w:num w:numId="5" w16cid:durableId="1143887425">
    <w:abstractNumId w:val="20"/>
  </w:num>
  <w:num w:numId="6" w16cid:durableId="685449089">
    <w:abstractNumId w:val="43"/>
  </w:num>
  <w:num w:numId="7" w16cid:durableId="424111200">
    <w:abstractNumId w:val="19"/>
  </w:num>
  <w:num w:numId="8" w16cid:durableId="78330811">
    <w:abstractNumId w:val="4"/>
  </w:num>
  <w:num w:numId="9" w16cid:durableId="1113741454">
    <w:abstractNumId w:val="14"/>
  </w:num>
  <w:num w:numId="10" w16cid:durableId="1169056690">
    <w:abstractNumId w:val="1"/>
  </w:num>
  <w:num w:numId="11" w16cid:durableId="269510356">
    <w:abstractNumId w:val="11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10"/>
  </w:num>
  <w:num w:numId="15" w16cid:durableId="253978850">
    <w:abstractNumId w:val="32"/>
  </w:num>
  <w:num w:numId="16" w16cid:durableId="2090957168">
    <w:abstractNumId w:val="8"/>
  </w:num>
  <w:num w:numId="17" w16cid:durableId="1802267767">
    <w:abstractNumId w:val="18"/>
  </w:num>
  <w:num w:numId="18" w16cid:durableId="1358239321">
    <w:abstractNumId w:val="25"/>
  </w:num>
  <w:num w:numId="19" w16cid:durableId="512305978">
    <w:abstractNumId w:val="39"/>
  </w:num>
  <w:num w:numId="20" w16cid:durableId="1140462908">
    <w:abstractNumId w:val="17"/>
  </w:num>
  <w:num w:numId="21" w16cid:durableId="77991059">
    <w:abstractNumId w:val="30"/>
  </w:num>
  <w:num w:numId="22" w16cid:durableId="480469280">
    <w:abstractNumId w:val="31"/>
  </w:num>
  <w:num w:numId="23" w16cid:durableId="200170836">
    <w:abstractNumId w:val="42"/>
  </w:num>
  <w:num w:numId="24" w16cid:durableId="2132939028">
    <w:abstractNumId w:val="6"/>
  </w:num>
  <w:num w:numId="25" w16cid:durableId="435831808">
    <w:abstractNumId w:val="22"/>
  </w:num>
  <w:num w:numId="26" w16cid:durableId="521624704">
    <w:abstractNumId w:val="38"/>
  </w:num>
  <w:num w:numId="27" w16cid:durableId="2090271154">
    <w:abstractNumId w:val="15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7"/>
  </w:num>
  <w:num w:numId="32" w16cid:durableId="473909366">
    <w:abstractNumId w:val="12"/>
  </w:num>
  <w:num w:numId="33" w16cid:durableId="770125398">
    <w:abstractNumId w:val="24"/>
  </w:num>
  <w:num w:numId="34" w16cid:durableId="905796173">
    <w:abstractNumId w:val="21"/>
  </w:num>
  <w:num w:numId="35" w16cid:durableId="1641963601">
    <w:abstractNumId w:val="16"/>
  </w:num>
  <w:num w:numId="36" w16cid:durableId="583221564">
    <w:abstractNumId w:val="35"/>
  </w:num>
  <w:num w:numId="37" w16cid:durableId="852495795">
    <w:abstractNumId w:val="26"/>
  </w:num>
  <w:num w:numId="38" w16cid:durableId="1586956250">
    <w:abstractNumId w:val="27"/>
  </w:num>
  <w:num w:numId="39" w16cid:durableId="189883170">
    <w:abstractNumId w:val="36"/>
  </w:num>
  <w:num w:numId="40" w16cid:durableId="251821315">
    <w:abstractNumId w:val="23"/>
  </w:num>
  <w:num w:numId="41" w16cid:durableId="109083436">
    <w:abstractNumId w:val="13"/>
  </w:num>
  <w:num w:numId="42" w16cid:durableId="623969856">
    <w:abstractNumId w:val="29"/>
  </w:num>
  <w:num w:numId="43" w16cid:durableId="1552229871">
    <w:abstractNumId w:val="28"/>
  </w:num>
  <w:num w:numId="44" w16cid:durableId="1194268273">
    <w:abstractNumId w:val="9"/>
  </w:num>
  <w:num w:numId="45" w16cid:durableId="6475123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5CC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6604A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B2C64"/>
    <w:rsid w:val="000C0FCB"/>
    <w:rsid w:val="000C1F14"/>
    <w:rsid w:val="000C3B90"/>
    <w:rsid w:val="000D7917"/>
    <w:rsid w:val="000E2809"/>
    <w:rsid w:val="000E36E5"/>
    <w:rsid w:val="000E4E61"/>
    <w:rsid w:val="000F105E"/>
    <w:rsid w:val="000F1443"/>
    <w:rsid w:val="00106B6A"/>
    <w:rsid w:val="00123EA4"/>
    <w:rsid w:val="00123F5B"/>
    <w:rsid w:val="00126020"/>
    <w:rsid w:val="00131734"/>
    <w:rsid w:val="0013624E"/>
    <w:rsid w:val="00137FF3"/>
    <w:rsid w:val="00143678"/>
    <w:rsid w:val="00143E31"/>
    <w:rsid w:val="001446ED"/>
    <w:rsid w:val="00144B05"/>
    <w:rsid w:val="00170319"/>
    <w:rsid w:val="00177413"/>
    <w:rsid w:val="001855D7"/>
    <w:rsid w:val="001908A4"/>
    <w:rsid w:val="001A084C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3A17"/>
    <w:rsid w:val="001D5059"/>
    <w:rsid w:val="001D5443"/>
    <w:rsid w:val="001E3C28"/>
    <w:rsid w:val="001F1144"/>
    <w:rsid w:val="001F34EE"/>
    <w:rsid w:val="001F5312"/>
    <w:rsid w:val="001F55D1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3092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00FD"/>
    <w:rsid w:val="002D35DE"/>
    <w:rsid w:val="002D4589"/>
    <w:rsid w:val="002E63AD"/>
    <w:rsid w:val="002F0BC0"/>
    <w:rsid w:val="00301569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6EDA"/>
    <w:rsid w:val="003C7ADF"/>
    <w:rsid w:val="003D6D34"/>
    <w:rsid w:val="003D75DB"/>
    <w:rsid w:val="003E1699"/>
    <w:rsid w:val="003E48DE"/>
    <w:rsid w:val="003F00A8"/>
    <w:rsid w:val="003F01A9"/>
    <w:rsid w:val="003F3E71"/>
    <w:rsid w:val="00401F9D"/>
    <w:rsid w:val="00402ECE"/>
    <w:rsid w:val="00411949"/>
    <w:rsid w:val="004128F8"/>
    <w:rsid w:val="0041561F"/>
    <w:rsid w:val="004226A9"/>
    <w:rsid w:val="00425E24"/>
    <w:rsid w:val="00433F56"/>
    <w:rsid w:val="00435420"/>
    <w:rsid w:val="004408AF"/>
    <w:rsid w:val="004433F2"/>
    <w:rsid w:val="00443A22"/>
    <w:rsid w:val="00457050"/>
    <w:rsid w:val="00461566"/>
    <w:rsid w:val="00462074"/>
    <w:rsid w:val="00464F77"/>
    <w:rsid w:val="004664EB"/>
    <w:rsid w:val="00474C99"/>
    <w:rsid w:val="00495B8D"/>
    <w:rsid w:val="00495E58"/>
    <w:rsid w:val="004A4B89"/>
    <w:rsid w:val="004A5DC7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0519C"/>
    <w:rsid w:val="005104BB"/>
    <w:rsid w:val="00512A54"/>
    <w:rsid w:val="00512AB4"/>
    <w:rsid w:val="0051589F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2B95"/>
    <w:rsid w:val="005E3575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4582E"/>
    <w:rsid w:val="00652624"/>
    <w:rsid w:val="0066519A"/>
    <w:rsid w:val="00675831"/>
    <w:rsid w:val="0069056D"/>
    <w:rsid w:val="00696A1F"/>
    <w:rsid w:val="006973C7"/>
    <w:rsid w:val="006A0822"/>
    <w:rsid w:val="006A42F4"/>
    <w:rsid w:val="006B08C3"/>
    <w:rsid w:val="006B12D6"/>
    <w:rsid w:val="006B3CD5"/>
    <w:rsid w:val="006B774F"/>
    <w:rsid w:val="006C0DCE"/>
    <w:rsid w:val="006C15BA"/>
    <w:rsid w:val="006C7B90"/>
    <w:rsid w:val="006D50F4"/>
    <w:rsid w:val="006E3A65"/>
    <w:rsid w:val="007065FD"/>
    <w:rsid w:val="007074DA"/>
    <w:rsid w:val="00707AB0"/>
    <w:rsid w:val="00711EE8"/>
    <w:rsid w:val="00742A63"/>
    <w:rsid w:val="0074560E"/>
    <w:rsid w:val="00747A72"/>
    <w:rsid w:val="0075450B"/>
    <w:rsid w:val="00772B4C"/>
    <w:rsid w:val="007740E3"/>
    <w:rsid w:val="00791E07"/>
    <w:rsid w:val="007A6EE0"/>
    <w:rsid w:val="007E1F1C"/>
    <w:rsid w:val="007F47DD"/>
    <w:rsid w:val="008176D3"/>
    <w:rsid w:val="00822CC1"/>
    <w:rsid w:val="008305AA"/>
    <w:rsid w:val="008306EB"/>
    <w:rsid w:val="008311C0"/>
    <w:rsid w:val="008322BE"/>
    <w:rsid w:val="00844E6A"/>
    <w:rsid w:val="00853439"/>
    <w:rsid w:val="00862981"/>
    <w:rsid w:val="00877341"/>
    <w:rsid w:val="00883987"/>
    <w:rsid w:val="00894930"/>
    <w:rsid w:val="008A1157"/>
    <w:rsid w:val="008B0704"/>
    <w:rsid w:val="008B0937"/>
    <w:rsid w:val="008B2211"/>
    <w:rsid w:val="008B3678"/>
    <w:rsid w:val="008B6DC7"/>
    <w:rsid w:val="008C05B6"/>
    <w:rsid w:val="008C142E"/>
    <w:rsid w:val="008C536B"/>
    <w:rsid w:val="008C6A6D"/>
    <w:rsid w:val="008D0CEB"/>
    <w:rsid w:val="008E5748"/>
    <w:rsid w:val="008F758C"/>
    <w:rsid w:val="00900AD9"/>
    <w:rsid w:val="009023F3"/>
    <w:rsid w:val="00905031"/>
    <w:rsid w:val="0090602B"/>
    <w:rsid w:val="00907817"/>
    <w:rsid w:val="00913302"/>
    <w:rsid w:val="009203B9"/>
    <w:rsid w:val="00924028"/>
    <w:rsid w:val="00933841"/>
    <w:rsid w:val="0093385B"/>
    <w:rsid w:val="009406AC"/>
    <w:rsid w:val="00940BB6"/>
    <w:rsid w:val="0094207A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19DC"/>
    <w:rsid w:val="009A3B8E"/>
    <w:rsid w:val="009C23D4"/>
    <w:rsid w:val="009C2FB1"/>
    <w:rsid w:val="009C31F3"/>
    <w:rsid w:val="009C3322"/>
    <w:rsid w:val="009C4B55"/>
    <w:rsid w:val="009D00F4"/>
    <w:rsid w:val="009D4997"/>
    <w:rsid w:val="009E3CC0"/>
    <w:rsid w:val="009E47E5"/>
    <w:rsid w:val="009E6A34"/>
    <w:rsid w:val="009F1B8A"/>
    <w:rsid w:val="009F2ED5"/>
    <w:rsid w:val="009F7F6C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3D13"/>
    <w:rsid w:val="00A942E5"/>
    <w:rsid w:val="00A979FA"/>
    <w:rsid w:val="00AA7CBA"/>
    <w:rsid w:val="00AD1A03"/>
    <w:rsid w:val="00AD2BBB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1CFD"/>
    <w:rsid w:val="00B42AA3"/>
    <w:rsid w:val="00B47D21"/>
    <w:rsid w:val="00B653E4"/>
    <w:rsid w:val="00B727DA"/>
    <w:rsid w:val="00B80620"/>
    <w:rsid w:val="00B80926"/>
    <w:rsid w:val="00B93E29"/>
    <w:rsid w:val="00B9554B"/>
    <w:rsid w:val="00B97745"/>
    <w:rsid w:val="00B97B1E"/>
    <w:rsid w:val="00BA68D8"/>
    <w:rsid w:val="00BB15BF"/>
    <w:rsid w:val="00BB5081"/>
    <w:rsid w:val="00BB56C3"/>
    <w:rsid w:val="00BC2EB4"/>
    <w:rsid w:val="00BD0914"/>
    <w:rsid w:val="00BD20DB"/>
    <w:rsid w:val="00BE0A2A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A6016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2A2F"/>
    <w:rsid w:val="00D556A0"/>
    <w:rsid w:val="00D5768D"/>
    <w:rsid w:val="00D7016C"/>
    <w:rsid w:val="00D737F9"/>
    <w:rsid w:val="00D74668"/>
    <w:rsid w:val="00D7486B"/>
    <w:rsid w:val="00D76E52"/>
    <w:rsid w:val="00D810DD"/>
    <w:rsid w:val="00D8287E"/>
    <w:rsid w:val="00D83461"/>
    <w:rsid w:val="00D92DFD"/>
    <w:rsid w:val="00DA252F"/>
    <w:rsid w:val="00DA2D25"/>
    <w:rsid w:val="00DA72CD"/>
    <w:rsid w:val="00DB0FAE"/>
    <w:rsid w:val="00DE37E9"/>
    <w:rsid w:val="00E0297E"/>
    <w:rsid w:val="00E02D40"/>
    <w:rsid w:val="00E064B0"/>
    <w:rsid w:val="00E434B1"/>
    <w:rsid w:val="00E83FD7"/>
    <w:rsid w:val="00E873A9"/>
    <w:rsid w:val="00E91116"/>
    <w:rsid w:val="00E96C61"/>
    <w:rsid w:val="00EA06CB"/>
    <w:rsid w:val="00EA2E0C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04222"/>
    <w:rsid w:val="00F11C83"/>
    <w:rsid w:val="00F15821"/>
    <w:rsid w:val="00F20DA9"/>
    <w:rsid w:val="00F236C3"/>
    <w:rsid w:val="00F24817"/>
    <w:rsid w:val="00F27D71"/>
    <w:rsid w:val="00F33446"/>
    <w:rsid w:val="00F35B02"/>
    <w:rsid w:val="00F47FFE"/>
    <w:rsid w:val="00F50654"/>
    <w:rsid w:val="00F52809"/>
    <w:rsid w:val="00F54C3D"/>
    <w:rsid w:val="00F63DE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E0E65"/>
    <w:rsid w:val="00FE15A8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65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  <w:style w:type="table" w:customStyle="1" w:styleId="ggStyleing">
    <w:name w:val="ggStyleing"/>
    <w:basedOn w:val="TableList1"/>
    <w:uiPriority w:val="99"/>
    <w:rsid w:val="000F1443"/>
    <w:pPr>
      <w:spacing w:after="0" w:line="240" w:lineRule="auto"/>
    </w:pPr>
    <w:tblPr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</w:tblBorders>
    </w:tblPr>
    <w:tblStylePr w:type="firstRow">
      <w:rPr>
        <w:b/>
        <w:bCs/>
        <w:i w:val="0"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4C3D8E"/>
      </w:tcPr>
    </w:tblStylePr>
    <w:tblStylePr w:type="lastRow">
      <w:rPr>
        <w:b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1">
    <w:name w:val="Plain Table 1"/>
    <w:basedOn w:val="TableNormal"/>
    <w:uiPriority w:val="41"/>
    <w:rsid w:val="006C7B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List1">
    <w:name w:val="Table List 1"/>
    <w:basedOn w:val="TableNormal"/>
    <w:uiPriority w:val="99"/>
    <w:semiHidden/>
    <w:unhideWhenUsed/>
    <w:rsid w:val="006C7B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6Colorful">
    <w:name w:val="Grid Table 6 Colorful"/>
    <w:basedOn w:val="TableNormal"/>
    <w:uiPriority w:val="51"/>
    <w:rsid w:val="006C7B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aliases w:val="Grid ggg"/>
    <w:basedOn w:val="TableNormal"/>
    <w:uiPriority w:val="49"/>
    <w:rsid w:val="0050519C"/>
    <w:pPr>
      <w:spacing w:after="0" w:line="240" w:lineRule="auto"/>
    </w:p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band2Horz">
      <w:rPr>
        <w:rFonts w:asciiTheme="minorHAnsi" w:hAnsiTheme="minorHAnsi"/>
      </w:rPr>
    </w:tblStylePr>
  </w:style>
  <w:style w:type="table" w:styleId="PlainTable4">
    <w:name w:val="Plain Table 4"/>
    <w:basedOn w:val="TableNormal"/>
    <w:uiPriority w:val="44"/>
    <w:rsid w:val="000F14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D833-200E-44CE-A1C2-09B2128DE448}"/>
      </w:docPartPr>
      <w:docPartBody>
        <w:p w:rsidR="008C654E" w:rsidRDefault="00C94FB3">
          <w:r w:rsidRPr="006B1D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051976"/>
    <w:rsid w:val="0011483C"/>
    <w:rsid w:val="00117846"/>
    <w:rsid w:val="00177413"/>
    <w:rsid w:val="001A084C"/>
    <w:rsid w:val="001D3A17"/>
    <w:rsid w:val="001F5CBE"/>
    <w:rsid w:val="00270357"/>
    <w:rsid w:val="00283175"/>
    <w:rsid w:val="002D4084"/>
    <w:rsid w:val="002E382A"/>
    <w:rsid w:val="00386688"/>
    <w:rsid w:val="003D50AA"/>
    <w:rsid w:val="00411949"/>
    <w:rsid w:val="00416A87"/>
    <w:rsid w:val="004226A9"/>
    <w:rsid w:val="004433F2"/>
    <w:rsid w:val="004605D3"/>
    <w:rsid w:val="004664EB"/>
    <w:rsid w:val="00470F03"/>
    <w:rsid w:val="00537B09"/>
    <w:rsid w:val="00590857"/>
    <w:rsid w:val="005D2B95"/>
    <w:rsid w:val="005E541F"/>
    <w:rsid w:val="006A4B92"/>
    <w:rsid w:val="007018F9"/>
    <w:rsid w:val="008176D3"/>
    <w:rsid w:val="008322BE"/>
    <w:rsid w:val="00894930"/>
    <w:rsid w:val="008C654E"/>
    <w:rsid w:val="00975F33"/>
    <w:rsid w:val="009C31F3"/>
    <w:rsid w:val="009D00F4"/>
    <w:rsid w:val="00A04C52"/>
    <w:rsid w:val="00A07CBB"/>
    <w:rsid w:val="00A649D5"/>
    <w:rsid w:val="00A74D9B"/>
    <w:rsid w:val="00BB0465"/>
    <w:rsid w:val="00BE0A2A"/>
    <w:rsid w:val="00BE1000"/>
    <w:rsid w:val="00C94FB3"/>
    <w:rsid w:val="00CA6016"/>
    <w:rsid w:val="00D22251"/>
    <w:rsid w:val="00D241ED"/>
    <w:rsid w:val="00D47B0F"/>
    <w:rsid w:val="00D85CF1"/>
    <w:rsid w:val="00EA06CB"/>
    <w:rsid w:val="00ED14A8"/>
    <w:rsid w:val="00EF512C"/>
    <w:rsid w:val="00F37FCA"/>
    <w:rsid w:val="00F80756"/>
    <w:rsid w:val="00FE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F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5</Pages>
  <Words>661</Words>
  <Characters>377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يوسف محمد بن مسفر الزهراني</cp:lastModifiedBy>
  <cp:revision>16</cp:revision>
  <cp:lastPrinted>2024-06-30T21:16:00Z</cp:lastPrinted>
  <dcterms:created xsi:type="dcterms:W3CDTF">2025-05-28T16:19:00Z</dcterms:created>
  <dcterms:modified xsi:type="dcterms:W3CDTF">2025-06-05T05:0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